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Орхан Шир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225335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5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224993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4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197137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45990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719116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200400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214048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246448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258869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964180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727364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538692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16762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209914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653539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228496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Орхан Ширинов</dc:creator>
  <dc:language>ru-RU</dc:language>
  <cp:keywords/>
  <dcterms:created xsi:type="dcterms:W3CDTF">2025-03-28T07:20:13Z</dcterms:created>
  <dcterms:modified xsi:type="dcterms:W3CDTF">2025-03-28T07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